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chanic</w:t>
      </w:r>
      <w:r>
        <w:t xml:space="preserve"> </w:t>
      </w:r>
      <w:r>
        <w:t xml:space="preserve">Internship</w:t>
      </w:r>
      <w:r>
        <w:t xml:space="preserve"> </w:t>
      </w:r>
      <w:r>
        <w:t xml:space="preserve">Application</w:t>
      </w:r>
      <w:r>
        <w:t xml:space="preserve"> </w:t>
      </w:r>
      <w:r>
        <w:t xml:space="preserve">Letter</w:t>
      </w:r>
      <w:r>
        <w:t xml:space="preserve"> </w:t>
      </w:r>
      <w:r>
        <w:t xml:space="preserve">-</w:t>
      </w:r>
      <w:r>
        <w:t xml:space="preserve"> </w:t>
      </w:r>
      <w:r>
        <w:t xml:space="preserve">Córdoba,</w:t>
      </w:r>
      <w:r>
        <w:t xml:space="preserve"> </w:t>
      </w:r>
      <w:r>
        <w:t xml:space="preserve">Argentina</w:t>
      </w:r>
    </w:p>
    <w:bookmarkStart w:id="20" w:name="mechanic-internship-application-letter"/>
    <w:p>
      <w:pPr>
        <w:pStyle w:val="Heading1"/>
      </w:pPr>
      <w:r>
        <w:t xml:space="preserve">MECHANIC INTERNSHIP APPLICATION LETTER</w:t>
      </w:r>
    </w:p>
    <w:p>
      <w:pPr>
        <w:pStyle w:val="FirstParagraph"/>
      </w:pPr>
      <w:r>
        <w:t xml:space="preserve">For Opportunity in Córdoba, Argentina</w:t>
      </w:r>
    </w:p>
    <w:bookmarkEnd w:id="20"/>
    <w:p>
      <w:pPr>
        <w:pStyle w:val="BodyText"/>
      </w:pPr>
      <w:r>
        <w:t xml:space="preserve">Dear Hiring Manager,</w:t>
      </w:r>
    </w:p>
    <w:p>
      <w:pPr>
        <w:pStyle w:val="BodyText"/>
      </w:pPr>
      <w:r>
        <w:t xml:space="preserve">I am writing to express my enthusiastic application for the Mechanic Internship position at your esteemed automotive facility in Córdoba, Argentina. As a dedicated mechanical engineering student with hands-on experience in vehicle diagnostics and maintenance, I am eager to contribute to your team while developing professional expertise within Argentina's dynamic automotive industry. This</w:t>
      </w:r>
      <w:r>
        <w:t xml:space="preserve"> </w:t>
      </w:r>
      <w:r>
        <w:rPr>
          <w:bCs/>
          <w:b/>
        </w:rPr>
        <w:t xml:space="preserve">Internship Application Letter</w:t>
      </w:r>
      <w:r>
        <w:t xml:space="preserve"> </w:t>
      </w:r>
      <w:r>
        <w:t xml:space="preserve">represents not merely a job opportunity but a meaningful step toward building my career as a skilled</w:t>
      </w:r>
      <w:r>
        <w:t xml:space="preserve"> </w:t>
      </w:r>
      <w:r>
        <w:rPr>
          <w:iCs/>
          <w:i/>
        </w:rPr>
        <w:t xml:space="preserve">Mechanic</w:t>
      </w:r>
      <w:r>
        <w:t xml:space="preserve"> </w:t>
      </w:r>
      <w:r>
        <w:t xml:space="preserve">within the thriving industrial ecosystem of</w:t>
      </w:r>
      <w:r>
        <w:t xml:space="preserve"> </w:t>
      </w:r>
      <w:r>
        <w:rPr>
          <w:bCs/>
          <w:b/>
        </w:rPr>
        <w:t xml:space="preserve">Argentina Córdoba</w:t>
      </w:r>
      <w:r>
        <w:t xml:space="preserve">.</w:t>
      </w:r>
    </w:p>
    <w:p>
      <w:pPr>
        <w:pStyle w:val="BodyText"/>
      </w:pPr>
      <w:r>
        <w:t xml:space="preserve">The decision to pursue this internship in Argentina stems from my deep admiration for the country's automotive heritage and Córdoba's strategic position as a manufacturing hub. Having researched local industry leaders, I was particularly impressed by your facility's reputation for innovation in both traditional vehicle maintenance and emerging electric mobility solutions – a perfect alignment with my academic focus on sustainable automotive technologies. As Argentina continues to strengthen its automotive sector with investments from major global brands, I am eager to immerse myself in this evolving landscape while contributing fresh perspectives from my studies at [Your University Name].</w:t>
      </w:r>
    </w:p>
    <w:bookmarkStart w:id="21" w:name="Xbc8c071fdd8c578edf1485d5da289192d84d2f6"/>
    <w:p>
      <w:pPr>
        <w:pStyle w:val="Heading2"/>
      </w:pPr>
      <w:r>
        <w:t xml:space="preserve">Academic Preparation and Technical Competencies</w:t>
      </w:r>
    </w:p>
    <w:p>
      <w:pPr>
        <w:pStyle w:val="FirstParagraph"/>
      </w:pPr>
      <w:r>
        <w:t xml:space="preserve">My academic journey at [Your University] has provided rigorous theoretical grounding complemented by practical applications directly relevant to this internship. I have completed specialized coursework including Advanced Engine Systems, Automotive Electronics, and Diagnostic Technologies, earning a 3.8/4.0 GPA in my mechanical engineering program. More significantly, I've applied this knowledge through:</w:t>
      </w:r>
    </w:p>
    <w:p>
      <w:pPr>
        <w:numPr>
          <w:ilvl w:val="0"/>
          <w:numId w:val="1001"/>
        </w:numPr>
        <w:pStyle w:val="Compact"/>
      </w:pPr>
      <w:r>
        <w:rPr>
          <w:bCs/>
          <w:b/>
        </w:rPr>
        <w:t xml:space="preserve">Workshop Experience</w:t>
      </w:r>
      <w:r>
        <w:t xml:space="preserve">: Managed a student-led automotive repair club where I led teams in servicing over 150 vehicles annually, specializing in Ford and Toyota models common to the Argentine market.</w:t>
      </w:r>
    </w:p>
    <w:p>
      <w:pPr>
        <w:numPr>
          <w:ilvl w:val="0"/>
          <w:numId w:val="1001"/>
        </w:numPr>
        <w:pStyle w:val="Compact"/>
      </w:pPr>
      <w:r>
        <w:rPr>
          <w:bCs/>
          <w:b/>
        </w:rPr>
        <w:t xml:space="preserve">Diagnostics Proficiency</w:t>
      </w:r>
      <w:r>
        <w:t xml:space="preserve">: Certified in OBD-II systems and trained on Snap-on diagnostic equipment through university partnerships with local distributors.</w:t>
      </w:r>
    </w:p>
    <w:p>
      <w:pPr>
        <w:numPr>
          <w:ilvl w:val="0"/>
          <w:numId w:val="1001"/>
        </w:numPr>
        <w:pStyle w:val="Compact"/>
      </w:pPr>
      <w:r>
        <w:rPr>
          <w:bCs/>
          <w:b/>
        </w:rPr>
        <w:t xml:space="preserve">Specialized Skills</w:t>
      </w:r>
      <w:r>
        <w:t xml:space="preserve">: Hands-on experience with fuel injection systems, brake calibrations, suspension alignments, and basic welding – all critical for modern automotive maintenance in Córdoba's diverse fleet environment.</w:t>
      </w:r>
    </w:p>
    <w:p>
      <w:pPr>
        <w:pStyle w:val="FirstParagraph"/>
      </w:pPr>
      <w:r>
        <w:t xml:space="preserve">What particularly excites me about this opportunity is the chance to learn from technicians who navigate Argentina's unique road conditions. Having studied regional vehicle usage patterns (including heavy-duty transport common on routes between Córdoba and Buenos Aires), I understand the specific challenges requiring mechanical expertise in this context. I am eager to apply my knowledge of torque specifications for vehicles operating on Argentina's varied terrain – from the flat plains surrounding Córdoba to mountainous regions like Los Andes.</w:t>
      </w:r>
    </w:p>
    <w:bookmarkEnd w:id="21"/>
    <w:bookmarkStart w:id="22" w:name="X873da0e7f58fc39958fc64f1b582c79e08a3ac5"/>
    <w:p>
      <w:pPr>
        <w:pStyle w:val="Heading2"/>
      </w:pPr>
      <w:r>
        <w:t xml:space="preserve">Cultural Integration and Professional Commitment</w:t>
      </w:r>
    </w:p>
    <w:p>
      <w:pPr>
        <w:pStyle w:val="FirstParagraph"/>
      </w:pPr>
      <w:r>
        <w:t xml:space="preserve">My commitment extends beyond technical skills to cultural immersion in Argentina. I have studied Spanish intensively for three years (DELE B1 certification) and recently completed a two-month language immersion program in Rosario, enhancing my ability to communicate effectively with local technicians and clients. I understand that successful mechanical work in Argentina requires not just technical skill but also understanding of local work practices – such as the importance of personalized customer service within Córdoba's close-knit automotive community.</w:t>
      </w:r>
    </w:p>
    <w:p>
      <w:pPr>
        <w:pStyle w:val="BodyText"/>
      </w:pPr>
      <w:r>
        <w:t xml:space="preserve">What draws me specifically to Córdoba is its unique blend of industrial innovation and cultural richness. As a city that balances historic charm with modern manufacturing (home to the iconic Fábrica de Automóviles del Estado), it represents the perfect environment for growth. I am particularly inspired by Córdoba's emerging role in Argentina's EV transition, where facilities like yours are pioneering adaptations of traditional mechanics for electric powertrains – a field I've researched extensively through university projects on battery maintenance and regenerative braking systems.</w:t>
      </w:r>
    </w:p>
    <w:bookmarkEnd w:id="22"/>
    <w:bookmarkStart w:id="23" w:name="X0fb6adb6392b72d9bea3d3609625745c83c41b4"/>
    <w:p>
      <w:pPr>
        <w:pStyle w:val="Heading2"/>
      </w:pPr>
      <w:r>
        <w:t xml:space="preserve">Why This Internship Matters in Argentina's Automotive Landscape</w:t>
      </w:r>
    </w:p>
    <w:p>
      <w:pPr>
        <w:pStyle w:val="FirstParagraph"/>
      </w:pPr>
      <w:r>
        <w:t xml:space="preserve">Argentina's automotive sector is undergoing transformative growth, with Córdoba serving as a critical production center contributing to over 15% of national vehicle output. As an intern, I recognize my potential to contribute meaningfully during this pivotal phase. My academic projects on reducing emissions through efficient engine tuning directly support Argentina's National Green Plan – a strategic initiative gaining momentum across facilities in Córdoba. I am particularly motivated by the opportunity to learn from professionals who are actively shaping this transition.</w:t>
      </w:r>
    </w:p>
    <w:p>
      <w:pPr>
        <w:pStyle w:val="BodyText"/>
      </w:pPr>
      <w:r>
        <w:t xml:space="preserve">Moreover, I understand that technical excellence in Argentine mechanics requires adaptability. Vehicles operating in Córdoba face distinct demands: extreme temperature variations (from 40°C summer highs to near-freezing winter nights), unpaved roads affecting suspension systems, and the prevalence of older vehicle models requiring specialized knowledge. My time working at a rural mechanic shop during university breaks exposed me to these challenges firsthand – where I diagnosed transmission issues in vehicles with limited parts availability, developing creative solutions using locally sourced components.</w:t>
      </w:r>
    </w:p>
    <w:bookmarkEnd w:id="23"/>
    <w:bookmarkStart w:id="24" w:name="long-term-vision-and-commitment"/>
    <w:p>
      <w:pPr>
        <w:pStyle w:val="Heading2"/>
      </w:pPr>
      <w:r>
        <w:t xml:space="preserve">Long-Term Vision and Commitment</w:t>
      </w:r>
    </w:p>
    <w:p>
      <w:pPr>
        <w:pStyle w:val="FirstParagraph"/>
      </w:pPr>
      <w:r>
        <w:t xml:space="preserve">My aspiration extends beyond this internship. I envision a career where I become a bridge between traditional mechanical expertise and Argentina's automotive future – perhaps specializing in hybrid vehicle maintenance as the industry evolves. In Córdoba, where automotive companies like FCA (Fiat Chrysler Automobiles) maintain major operations, there's unprecedented opportunity to develop skills directly applicable to regional needs. I am prepared to commit fully to your training program, understanding that mastery of mechanical systems requires patience and dedication – qualities I've demonstrated through my consistent academic performance and work ethic.</w:t>
      </w:r>
    </w:p>
    <w:p>
      <w:pPr>
        <w:pStyle w:val="BodyText"/>
      </w:pPr>
      <w:r>
        <w:t xml:space="preserve">As an international student committed to contributing positively within Argentina's professional community, I bring not only technical aptitude but also a deep respect for local work culture. I am eager to learn from Córdoba's skilled mechanics who have navigated the sector's complexities for decades, while bringing my fresh perspective on emerging technologies that can benefit your operations.</w:t>
      </w:r>
    </w:p>
    <w:p>
      <w:pPr>
        <w:pStyle w:val="BodyText"/>
      </w:pPr>
      <w:r>
        <w:t xml:space="preserve">Thank you for considering my application as a dedicated candidate seeking an</w:t>
      </w:r>
      <w:r>
        <w:t xml:space="preserve"> </w:t>
      </w:r>
      <w:r>
        <w:rPr>
          <w:bCs/>
          <w:b/>
        </w:rPr>
        <w:t xml:space="preserve">Internship Application Letter</w:t>
      </w:r>
      <w:r>
        <w:t xml:space="preserve"> </w:t>
      </w:r>
      <w:r>
        <w:t xml:space="preserve">opportunity at your Córdoba facility. I would welcome the chance to discuss how my mechanical skills, cultural adaptability, and passion for Argentina's automotive future align with your team's needs. My resume provides further detail on my qualifications, and I am available for an interview at your earliest convenience.</w:t>
      </w:r>
    </w:p>
    <w:p>
      <w:pPr>
        <w:pStyle w:val="BodyText"/>
      </w:pPr>
      <w:r>
        <w:t xml:space="preserve">Sincerely,</w:t>
      </w:r>
    </w:p>
    <w:p>
      <w:pPr>
        <w:pStyle w:val="BodyText"/>
      </w:pPr>
      <w:r>
        <w:t xml:space="preserve">[Your Full Name]</w:t>
      </w:r>
    </w:p>
    <w:p>
      <w:pPr>
        <w:pStyle w:val="BodyText"/>
      </w:pPr>
      <w:r>
        <w:t xml:space="preserve">[Your Phone Number]</w:t>
      </w:r>
    </w:p>
    <w:p>
      <w:pPr>
        <w:pStyle w:val="BodyText"/>
      </w:pPr>
      <w:r>
        <w:t xml:space="preserve">[Your Email Address]</w:t>
      </w:r>
    </w:p>
    <w:p>
      <w:pPr>
        <w:pStyle w:val="BodyText"/>
      </w:pPr>
      <w:r>
        <w:t xml:space="preserve">Student ID: [If Applicable] | [University Name], Córdoba, Argentina</w:t>
      </w:r>
    </w:p>
    <w:p>
      <w:pPr>
        <w:pStyle w:val="BodyText"/>
      </w:pPr>
      <w:r>
        <w:t xml:space="preserve">Word Count Verification: 827 words</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chanic Internship Application Letter - Córdoba, Argentina</dc:title>
  <dc:creator/>
  <dc:language>en</dc:language>
  <cp:keywords/>
  <dcterms:created xsi:type="dcterms:W3CDTF">2026-07-21T13:10:53Z</dcterms:created>
  <dcterms:modified xsi:type="dcterms:W3CDTF">2026-07-21T13:10:53Z</dcterms:modified>
</cp:coreProperties>
</file>

<file path=docProps/custom.xml><?xml version="1.0" encoding="utf-8"?>
<Properties xmlns="http://schemas.openxmlformats.org/officeDocument/2006/custom-properties" xmlns:vt="http://schemas.openxmlformats.org/officeDocument/2006/docPropsVTypes"/>
</file>